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BF58E8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77777777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64586D65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583899">
        <w:rPr>
          <w:i/>
          <w:sz w:val="18"/>
        </w:rPr>
        <w:t xml:space="preserve">Master </w:t>
      </w:r>
      <w:r w:rsidR="00893047">
        <w:rPr>
          <w:i/>
          <w:sz w:val="18"/>
        </w:rPr>
        <w:t>Degree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  <w:bookmarkStart w:id="0" w:name="_GoBack"/>
      <w:bookmarkEnd w:id="0"/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36DE97CC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583899">
        <w:rPr>
          <w:i/>
          <w:sz w:val="18"/>
        </w:rPr>
        <w:t>Bachelor of Science</w:t>
      </w:r>
      <w:r w:rsidR="00F11B74">
        <w:rPr>
          <w:i/>
          <w:sz w:val="18"/>
        </w:rPr>
        <w:t xml:space="preserve"> Degree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7777777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>
        <w:rPr>
          <w:iCs/>
          <w:sz w:val="18"/>
        </w:rPr>
        <w:t>, Dr. George Townsend</w:t>
      </w:r>
    </w:p>
    <w:p w14:paraId="689BADFF" w14:textId="28BE802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 xml:space="preserve">, Jinan, Shandong, China — </w:t>
      </w:r>
      <w:r w:rsidRPr="00583899">
        <w:rPr>
          <w:i/>
          <w:sz w:val="18"/>
        </w:rPr>
        <w:t>Bachelor of</w:t>
      </w:r>
      <w:r w:rsidR="00F11B74">
        <w:rPr>
          <w:i/>
          <w:sz w:val="18"/>
        </w:rPr>
        <w:t xml:space="preserve"> Engineering Degree</w:t>
      </w:r>
      <w:r w:rsidRPr="00583899">
        <w:rPr>
          <w:i/>
          <w:sz w:val="18"/>
        </w:rPr>
        <w:t xml:space="preserve"> 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1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CE3F320" w14:textId="02AEA65C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1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7777777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 a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a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(2018, December). 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27B0A42" w14:textId="188FFF49" w:rsidR="00271DB7" w:rsidRPr="007800B3" w:rsidRDefault="007800B3" w:rsidP="007800B3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</w:p>
    <w:p w14:paraId="3B5BB9B9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6642B1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3040CFD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lastRenderedPageBreak/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42BE1D21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4AC97567" w14:textId="5E659079" w:rsidR="00595222" w:rsidRPr="00D92882" w:rsidRDefault="0059522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</w:p>
    <w:p w14:paraId="0CCACF58" w14:textId="77777777" w:rsidR="000F4649" w:rsidRDefault="000F4649"/>
    <w:sectPr w:rsidR="000F4649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8253B" w14:textId="77777777" w:rsidR="00BF58E8" w:rsidRDefault="00BF58E8">
      <w:pPr>
        <w:spacing w:after="0" w:line="240" w:lineRule="auto"/>
      </w:pPr>
      <w:r>
        <w:separator/>
      </w:r>
    </w:p>
  </w:endnote>
  <w:endnote w:type="continuationSeparator" w:id="0">
    <w:p w14:paraId="6C39BAE0" w14:textId="77777777" w:rsidR="00BF58E8" w:rsidRDefault="00BF5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97A19" w14:textId="77777777" w:rsidR="00BF58E8" w:rsidRDefault="00BF58E8">
      <w:pPr>
        <w:spacing w:after="0" w:line="240" w:lineRule="auto"/>
      </w:pPr>
      <w:r>
        <w:separator/>
      </w:r>
    </w:p>
  </w:footnote>
  <w:footnote w:type="continuationSeparator" w:id="0">
    <w:p w14:paraId="7245E28C" w14:textId="77777777" w:rsidR="00BF58E8" w:rsidRDefault="00BF5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qgUAXUyveywAAAA="/>
  </w:docVars>
  <w:rsids>
    <w:rsidRoot w:val="00824731"/>
    <w:rsid w:val="000B2385"/>
    <w:rsid w:val="000F4649"/>
    <w:rsid w:val="00117ACD"/>
    <w:rsid w:val="00271DB7"/>
    <w:rsid w:val="00303F31"/>
    <w:rsid w:val="004D651A"/>
    <w:rsid w:val="0058596C"/>
    <w:rsid w:val="00595222"/>
    <w:rsid w:val="005C4B0C"/>
    <w:rsid w:val="005D24EB"/>
    <w:rsid w:val="007412FC"/>
    <w:rsid w:val="007800B3"/>
    <w:rsid w:val="00813BA9"/>
    <w:rsid w:val="00824731"/>
    <w:rsid w:val="00893047"/>
    <w:rsid w:val="00897C4B"/>
    <w:rsid w:val="009623C4"/>
    <w:rsid w:val="00A0710F"/>
    <w:rsid w:val="00BF58E8"/>
    <w:rsid w:val="00CB71F6"/>
    <w:rsid w:val="00D92882"/>
    <w:rsid w:val="00F11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283BBC"/>
    <w:rsid w:val="00355112"/>
    <w:rsid w:val="005225F1"/>
    <w:rsid w:val="00B87712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8</cp:revision>
  <dcterms:created xsi:type="dcterms:W3CDTF">2019-11-24T01:24:00Z</dcterms:created>
  <dcterms:modified xsi:type="dcterms:W3CDTF">2020-01-2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